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F20D6" w14:textId="0FD19B67" w:rsidR="00814CAB" w:rsidRPr="006B1AB8" w:rsidRDefault="00581012" w:rsidP="00FD72FB">
      <w:pPr>
        <w:pStyle w:val="Heading1"/>
      </w:pPr>
      <w:r w:rsidRPr="006B1AB8">
        <w:t xml:space="preserve">CYB </w:t>
      </w:r>
      <w:r w:rsidR="3E3F0829" w:rsidRPr="006B1AB8">
        <w:t>300</w:t>
      </w:r>
      <w:r w:rsidRPr="006B1AB8">
        <w:t xml:space="preserve"> </w:t>
      </w:r>
      <w:r w:rsidR="00CB72E4" w:rsidRPr="006B1AB8">
        <w:t xml:space="preserve">Module </w:t>
      </w:r>
      <w:r w:rsidR="00859E60" w:rsidRPr="006B1AB8">
        <w:t>Four</w:t>
      </w:r>
      <w:r w:rsidR="00CB72E4" w:rsidRPr="006B1AB8">
        <w:t xml:space="preserve"> </w:t>
      </w:r>
      <w:r w:rsidR="6356ED35" w:rsidRPr="006B1AB8">
        <w:t xml:space="preserve">Practice </w:t>
      </w:r>
      <w:r w:rsidR="00CB72E4" w:rsidRPr="006B1AB8">
        <w:t xml:space="preserve">Lab </w:t>
      </w:r>
      <w:r w:rsidR="00E94847" w:rsidRPr="00FD72FB">
        <w:t>Worksheet</w:t>
      </w:r>
      <w:r w:rsidR="4092F7D9" w:rsidRPr="006B1AB8">
        <w:t xml:space="preserve"> </w:t>
      </w:r>
      <w:r w:rsidR="4399B5BC" w:rsidRPr="006B1AB8">
        <w:t>Two</w:t>
      </w:r>
    </w:p>
    <w:p w14:paraId="536B7301" w14:textId="77777777" w:rsidR="00581012" w:rsidRPr="00A23603" w:rsidRDefault="00581012" w:rsidP="00FD72FB">
      <w:pPr>
        <w:suppressAutoHyphens/>
        <w:spacing w:line="240" w:lineRule="auto"/>
        <w:rPr>
          <w:rFonts w:ascii="Calibri" w:hAnsi="Calibri" w:cs="Calibri"/>
          <w:lang w:val="en-US"/>
        </w:rPr>
      </w:pPr>
    </w:p>
    <w:p w14:paraId="7FD36444" w14:textId="5018EE83" w:rsidR="2E2134AE" w:rsidRDefault="2E2134AE" w:rsidP="00FD72FB">
      <w:pPr>
        <w:suppressAutoHyphens/>
        <w:spacing w:line="240" w:lineRule="auto"/>
        <w:rPr>
          <w:rFonts w:ascii="Calibri" w:eastAsia="Calibri" w:hAnsi="Calibri" w:cs="Calibri"/>
          <w:lang w:val="en-US"/>
        </w:rPr>
      </w:pPr>
      <w:r w:rsidRPr="6AF2DF07">
        <w:rPr>
          <w:rFonts w:ascii="Calibri" w:eastAsia="Calibri" w:hAnsi="Calibri" w:cs="Calibri"/>
          <w:color w:val="000000" w:themeColor="text1"/>
          <w:lang w:val="en-US"/>
        </w:rPr>
        <w:t xml:space="preserve">Complete this worksheet by replacing the bracketed phrases in the Response column with the relevant information. For all screenshots, </w:t>
      </w:r>
      <w:r w:rsidR="006B1AB8">
        <w:rPr>
          <w:rFonts w:ascii="Calibri" w:eastAsia="Calibri" w:hAnsi="Calibri" w:cs="Calibri"/>
          <w:color w:val="000000" w:themeColor="text1"/>
          <w:lang w:val="en-US"/>
        </w:rPr>
        <w:t>i</w:t>
      </w:r>
      <w:r w:rsidRPr="6AF2DF07">
        <w:rPr>
          <w:rFonts w:ascii="Calibri" w:eastAsia="Calibri" w:hAnsi="Calibri" w:cs="Calibri"/>
          <w:color w:val="000000" w:themeColor="text1"/>
          <w:lang w:val="en-US"/>
        </w:rPr>
        <w:t>nclude your name in the command line</w:t>
      </w:r>
      <w:r w:rsidR="00B3713A">
        <w:rPr>
          <w:rFonts w:ascii="Calibri" w:eastAsia="Calibri" w:hAnsi="Calibri" w:cs="Calibri"/>
          <w:color w:val="000000" w:themeColor="text1"/>
          <w:lang w:val="en-US"/>
        </w:rPr>
        <w:t>.</w:t>
      </w:r>
    </w:p>
    <w:p w14:paraId="7C74A124" w14:textId="77777777" w:rsidR="006B1AB8" w:rsidRPr="00A23603" w:rsidRDefault="006B1AB8" w:rsidP="00FD72FB">
      <w:pPr>
        <w:suppressAutoHyphens/>
        <w:spacing w:line="240" w:lineRule="auto"/>
        <w:rPr>
          <w:rFonts w:ascii="Calibri" w:eastAsia="Calibri" w:hAnsi="Calibri" w:cs="Calibri"/>
          <w:lang w:val="en-US"/>
        </w:rPr>
      </w:pPr>
    </w:p>
    <w:p w14:paraId="297525B6" w14:textId="1E4E8CA4" w:rsidR="07ACA547" w:rsidRPr="001954AB" w:rsidRDefault="07ACA547" w:rsidP="00FD72FB">
      <w:pPr>
        <w:pStyle w:val="Heading2"/>
      </w:pPr>
      <w:r w:rsidRPr="001954AB">
        <w:t xml:space="preserve">Lab: </w:t>
      </w:r>
      <w:r w:rsidR="65DB365A" w:rsidRPr="001954AB">
        <w:t xml:space="preserve">Manage </w:t>
      </w:r>
      <w:r w:rsidR="65DB365A" w:rsidRPr="00FD72FB">
        <w:t>Certificates</w:t>
      </w:r>
    </w:p>
    <w:p w14:paraId="632F7F3C" w14:textId="278324FA" w:rsidR="006B1AB8" w:rsidRPr="001954AB" w:rsidRDefault="006B1AB8" w:rsidP="00FD72FB">
      <w:pPr>
        <w:pStyle w:val="Heading2"/>
      </w:pPr>
      <w:r w:rsidRPr="001954AB">
        <w:t>Exercise 1</w:t>
      </w:r>
      <w:r w:rsidR="004056CA">
        <w:t xml:space="preserve">: </w:t>
      </w:r>
      <w:r w:rsidRPr="001954AB">
        <w:t>Manage Certificate Templates</w:t>
      </w:r>
    </w:p>
    <w:tbl>
      <w:tblPr>
        <w:tblStyle w:val="TableGrid"/>
        <w:tblW w:w="9567" w:type="dxa"/>
        <w:tblInd w:w="15" w:type="dxa"/>
        <w:tblBorders>
          <w:top w:val="single" w:sz="6" w:space="0" w:color="auto"/>
          <w:left w:val="single" w:sz="6" w:space="0" w:color="auto"/>
          <w:bottom w:val="single" w:sz="6" w:space="0" w:color="auto"/>
          <w:right w:val="single" w:sz="6" w:space="0" w:color="auto"/>
        </w:tblBorders>
        <w:tblLayout w:type="fixed"/>
        <w:tblLook w:val="0020" w:firstRow="1" w:lastRow="0" w:firstColumn="0" w:lastColumn="0" w:noHBand="0" w:noVBand="0"/>
      </w:tblPr>
      <w:tblGrid>
        <w:gridCol w:w="3060"/>
        <w:gridCol w:w="6507"/>
      </w:tblGrid>
      <w:tr w:rsidR="577E44AA" w14:paraId="19B48505" w14:textId="77777777" w:rsidTr="00FD72FB">
        <w:trPr>
          <w:cantSplit/>
          <w:tblHeader/>
        </w:trPr>
        <w:tc>
          <w:tcPr>
            <w:tcW w:w="30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6C84235" w14:textId="05BD7386" w:rsidR="577E44AA" w:rsidRDefault="577E44AA" w:rsidP="00FD72FB">
            <w:pPr>
              <w:suppressAutoHyphens/>
              <w:jc w:val="center"/>
              <w:rPr>
                <w:rFonts w:ascii="Calibri" w:eastAsia="Calibri" w:hAnsi="Calibri" w:cs="Calibri"/>
                <w:color w:val="000000" w:themeColor="text1"/>
              </w:rPr>
            </w:pPr>
            <w:r w:rsidRPr="577E44AA">
              <w:rPr>
                <w:rFonts w:ascii="Calibri" w:eastAsia="Calibri" w:hAnsi="Calibri" w:cs="Calibri"/>
                <w:b/>
                <w:bCs/>
                <w:color w:val="000000" w:themeColor="text1"/>
              </w:rPr>
              <w:t>Prompt</w:t>
            </w:r>
          </w:p>
        </w:tc>
        <w:tc>
          <w:tcPr>
            <w:tcW w:w="650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F760D7E" w14:textId="2C9ED556" w:rsidR="577E44AA" w:rsidRDefault="577E44AA" w:rsidP="00FD72FB">
            <w:pPr>
              <w:suppressAutoHyphens/>
              <w:jc w:val="center"/>
              <w:rPr>
                <w:rFonts w:ascii="Calibri" w:eastAsia="Calibri" w:hAnsi="Calibri" w:cs="Calibri"/>
                <w:color w:val="000000" w:themeColor="text1"/>
              </w:rPr>
            </w:pPr>
            <w:r w:rsidRPr="577E44AA">
              <w:rPr>
                <w:rFonts w:ascii="Calibri" w:eastAsia="Calibri" w:hAnsi="Calibri" w:cs="Calibri"/>
                <w:b/>
                <w:bCs/>
                <w:color w:val="000000" w:themeColor="text1"/>
              </w:rPr>
              <w:t>Response</w:t>
            </w:r>
          </w:p>
        </w:tc>
      </w:tr>
      <w:tr w:rsidR="577E44AA" w14:paraId="69683F96" w14:textId="77777777" w:rsidTr="00FD72FB">
        <w:trPr>
          <w:cantSplit/>
          <w:trHeight w:val="300"/>
          <w:tblHeader/>
        </w:trPr>
        <w:tc>
          <w:tcPr>
            <w:tcW w:w="30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435C151" w14:textId="69AF0C83" w:rsidR="63C1E525" w:rsidRDefault="63C1E525" w:rsidP="00FD72FB">
            <w:pPr>
              <w:suppressAutoHyphens/>
              <w:rPr>
                <w:rFonts w:ascii="Calibri" w:eastAsia="Calibri" w:hAnsi="Calibri" w:cs="Calibri"/>
                <w:color w:val="000000" w:themeColor="text1"/>
                <w:lang w:val="en-US"/>
              </w:rPr>
            </w:pPr>
            <w:r w:rsidRPr="3FB08EFC">
              <w:rPr>
                <w:rFonts w:ascii="Calibri" w:eastAsia="Calibri" w:hAnsi="Calibri" w:cs="Calibri"/>
                <w:color w:val="000000" w:themeColor="text1"/>
                <w:lang w:val="en-US"/>
              </w:rPr>
              <w:t>T</w:t>
            </w:r>
            <w:r w:rsidR="577E44AA" w:rsidRPr="3FB08EFC">
              <w:rPr>
                <w:rFonts w:ascii="Calibri" w:eastAsia="Calibri" w:hAnsi="Calibri" w:cs="Calibri"/>
                <w:color w:val="000000" w:themeColor="text1"/>
                <w:lang w:val="en-US"/>
              </w:rPr>
              <w:t>ask 1</w:t>
            </w:r>
            <w:r w:rsidR="009C2ABA">
              <w:rPr>
                <w:rFonts w:ascii="Calibri" w:eastAsia="Calibri" w:hAnsi="Calibri" w:cs="Calibri"/>
                <w:color w:val="000000" w:themeColor="text1"/>
                <w:lang w:val="en-US"/>
              </w:rPr>
              <w:t>:</w:t>
            </w:r>
            <w:r w:rsidR="7D46F495" w:rsidRPr="3FB08EFC">
              <w:rPr>
                <w:rFonts w:ascii="Calibri" w:eastAsia="Calibri" w:hAnsi="Calibri" w:cs="Calibri"/>
                <w:color w:val="000000" w:themeColor="text1"/>
                <w:lang w:val="en-US"/>
              </w:rPr>
              <w:t xml:space="preserve"> Take a screenshot of</w:t>
            </w:r>
            <w:r w:rsidR="577E44AA" w:rsidRPr="3FB08EFC">
              <w:rPr>
                <w:rFonts w:ascii="Calibri" w:eastAsia="Calibri" w:hAnsi="Calibri" w:cs="Calibri"/>
                <w:color w:val="000000" w:themeColor="text1"/>
                <w:lang w:val="en-US"/>
              </w:rPr>
              <w:t xml:space="preserve"> </w:t>
            </w:r>
            <w:r w:rsidR="577E44AA" w:rsidRPr="3FB08EFC">
              <w:rPr>
                <w:rFonts w:ascii="Calibri" w:eastAsia="Calibri" w:hAnsi="Calibri" w:cs="Calibri"/>
                <w:b/>
                <w:bCs/>
                <w:color w:val="000000" w:themeColor="text1"/>
                <w:lang w:val="en-US"/>
              </w:rPr>
              <w:t xml:space="preserve">step 8 </w:t>
            </w:r>
            <w:r w:rsidR="577E44AA" w:rsidRPr="3FB08EFC">
              <w:rPr>
                <w:rFonts w:ascii="Calibri" w:eastAsia="Calibri" w:hAnsi="Calibri" w:cs="Calibri"/>
                <w:color w:val="000000" w:themeColor="text1"/>
                <w:lang w:val="en-US"/>
              </w:rPr>
              <w:t>show</w:t>
            </w:r>
            <w:r w:rsidR="44381AB7" w:rsidRPr="3FB08EFC">
              <w:rPr>
                <w:rFonts w:ascii="Calibri" w:eastAsia="Calibri" w:hAnsi="Calibri" w:cs="Calibri"/>
                <w:color w:val="000000" w:themeColor="text1"/>
                <w:lang w:val="en-US"/>
              </w:rPr>
              <w:t>ing the</w:t>
            </w:r>
            <w:r w:rsidR="577E44AA" w:rsidRPr="3FB08EFC">
              <w:rPr>
                <w:rFonts w:ascii="Calibri" w:eastAsia="Calibri" w:hAnsi="Calibri" w:cs="Calibri"/>
                <w:color w:val="000000" w:themeColor="text1"/>
                <w:lang w:val="en-US"/>
              </w:rPr>
              <w:t xml:space="preserve"> details of the new user cert template</w:t>
            </w:r>
            <w:r w:rsidR="371B7C9C" w:rsidRPr="3FB08EFC">
              <w:rPr>
                <w:rFonts w:ascii="Calibri" w:eastAsia="Calibri" w:hAnsi="Calibri" w:cs="Calibri"/>
                <w:color w:val="000000" w:themeColor="text1"/>
                <w:lang w:val="en-US"/>
              </w:rPr>
              <w:t>. Add your name in the command line.</w:t>
            </w:r>
          </w:p>
        </w:tc>
        <w:tc>
          <w:tcPr>
            <w:tcW w:w="650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B8BE014" w14:textId="7420427A" w:rsidR="577E44AA" w:rsidRDefault="00954FCF" w:rsidP="00FD72FB">
            <w:pPr>
              <w:suppressAutoHyphens/>
            </w:pPr>
            <w:r>
              <w:rPr>
                <w:noProof/>
              </w:rPr>
              <w:drawing>
                <wp:inline distT="0" distB="0" distL="0" distR="0" wp14:anchorId="14A3351D" wp14:editId="4B029B55">
                  <wp:extent cx="3998595" cy="2780030"/>
                  <wp:effectExtent l="0" t="0" r="1905" b="1270"/>
                  <wp:docPr id="893508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508026" name="Picture 1"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98595" cy="2780030"/>
                          </a:xfrm>
                          <a:prstGeom prst="rect">
                            <a:avLst/>
                          </a:prstGeom>
                        </pic:spPr>
                      </pic:pic>
                    </a:graphicData>
                  </a:graphic>
                </wp:inline>
              </w:drawing>
            </w:r>
          </w:p>
        </w:tc>
      </w:tr>
      <w:tr w:rsidR="577E44AA" w14:paraId="6CD8A722" w14:textId="77777777" w:rsidTr="00FD72FB">
        <w:trPr>
          <w:cantSplit/>
          <w:trHeight w:val="300"/>
          <w:tblHeader/>
        </w:trPr>
        <w:tc>
          <w:tcPr>
            <w:tcW w:w="30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4F625F3" w14:textId="41B0A6C6" w:rsidR="56FF844A" w:rsidRDefault="56FF844A" w:rsidP="00FD72FB">
            <w:pPr>
              <w:suppressAutoHyphens/>
              <w:rPr>
                <w:rFonts w:ascii="Calibri" w:eastAsia="Calibri" w:hAnsi="Calibri" w:cs="Calibri"/>
                <w:color w:val="000000" w:themeColor="text1"/>
                <w:lang w:val="en-US"/>
              </w:rPr>
            </w:pPr>
            <w:r w:rsidRPr="3FB08EFC">
              <w:rPr>
                <w:rFonts w:ascii="Calibri" w:eastAsia="Calibri" w:hAnsi="Calibri" w:cs="Calibri"/>
                <w:color w:val="000000" w:themeColor="text1"/>
                <w:lang w:val="en-US"/>
              </w:rPr>
              <w:t xml:space="preserve">Task 1: In </w:t>
            </w:r>
            <w:r w:rsidRPr="3FB08EFC">
              <w:rPr>
                <w:rFonts w:ascii="Calibri" w:eastAsia="Calibri" w:hAnsi="Calibri" w:cs="Calibri"/>
                <w:b/>
                <w:bCs/>
                <w:color w:val="000000" w:themeColor="text1"/>
                <w:lang w:val="en-US"/>
              </w:rPr>
              <w:t>S</w:t>
            </w:r>
            <w:r w:rsidR="577E44AA" w:rsidRPr="3FB08EFC">
              <w:rPr>
                <w:rFonts w:ascii="Calibri" w:eastAsia="Calibri" w:hAnsi="Calibri" w:cs="Calibri"/>
                <w:b/>
                <w:bCs/>
                <w:color w:val="000000" w:themeColor="text1"/>
                <w:lang w:val="en-US"/>
              </w:rPr>
              <w:t>tep 13</w:t>
            </w:r>
            <w:r w:rsidR="00DC641C" w:rsidRPr="00DC641C">
              <w:rPr>
                <w:rFonts w:ascii="Calibri" w:eastAsia="Calibri" w:hAnsi="Calibri" w:cs="Calibri"/>
                <w:color w:val="000000" w:themeColor="text1"/>
                <w:lang w:val="en-US"/>
              </w:rPr>
              <w:t>,</w:t>
            </w:r>
            <w:r w:rsidR="577E44AA" w:rsidRPr="3FB08EFC">
              <w:rPr>
                <w:rFonts w:ascii="Calibri" w:eastAsia="Calibri" w:hAnsi="Calibri" w:cs="Calibri"/>
                <w:color w:val="000000" w:themeColor="text1"/>
                <w:lang w:val="en-US"/>
              </w:rPr>
              <w:t xml:space="preserve"> </w:t>
            </w:r>
            <w:r w:rsidR="10F93F49" w:rsidRPr="3FB08EFC">
              <w:rPr>
                <w:rFonts w:ascii="Calibri" w:eastAsia="Calibri" w:hAnsi="Calibri" w:cs="Calibri"/>
                <w:color w:val="000000" w:themeColor="text1"/>
                <w:lang w:val="en-US"/>
              </w:rPr>
              <w:t xml:space="preserve">take a screenshot that </w:t>
            </w:r>
            <w:r w:rsidR="577E44AA" w:rsidRPr="3FB08EFC">
              <w:rPr>
                <w:rFonts w:ascii="Calibri" w:eastAsia="Calibri" w:hAnsi="Calibri" w:cs="Calibri"/>
                <w:color w:val="000000" w:themeColor="text1"/>
                <w:lang w:val="en-US"/>
              </w:rPr>
              <w:t>shows</w:t>
            </w:r>
            <w:r w:rsidR="0FDBED3F" w:rsidRPr="3FB08EFC">
              <w:rPr>
                <w:rFonts w:ascii="Calibri" w:eastAsia="Calibri" w:hAnsi="Calibri" w:cs="Calibri"/>
                <w:color w:val="000000" w:themeColor="text1"/>
                <w:lang w:val="en-US"/>
              </w:rPr>
              <w:t xml:space="preserve"> the</w:t>
            </w:r>
            <w:r w:rsidR="577E44AA" w:rsidRPr="3FB08EFC">
              <w:rPr>
                <w:rFonts w:ascii="Calibri" w:eastAsia="Calibri" w:hAnsi="Calibri" w:cs="Calibri"/>
                <w:color w:val="000000" w:themeColor="text1"/>
                <w:lang w:val="en-US"/>
              </w:rPr>
              <w:t xml:space="preserve"> new </w:t>
            </w:r>
            <w:proofErr w:type="spellStart"/>
            <w:r w:rsidR="577E44AA" w:rsidRPr="3FB08EFC">
              <w:rPr>
                <w:rFonts w:ascii="Calibri" w:eastAsia="Calibri" w:hAnsi="Calibri" w:cs="Calibri"/>
                <w:color w:val="000000" w:themeColor="text1"/>
                <w:lang w:val="en-US"/>
              </w:rPr>
              <w:t>SecureUser</w:t>
            </w:r>
            <w:proofErr w:type="spellEnd"/>
            <w:r w:rsidR="577E44AA" w:rsidRPr="3FB08EFC">
              <w:rPr>
                <w:rFonts w:ascii="Calibri" w:eastAsia="Calibri" w:hAnsi="Calibri" w:cs="Calibri"/>
                <w:color w:val="000000" w:themeColor="text1"/>
                <w:lang w:val="en-US"/>
              </w:rPr>
              <w:t xml:space="preserve"> template and </w:t>
            </w:r>
            <w:r w:rsidR="007B2D39">
              <w:rPr>
                <w:rFonts w:ascii="Calibri" w:eastAsia="Calibri" w:hAnsi="Calibri" w:cs="Calibri"/>
                <w:color w:val="000000" w:themeColor="text1"/>
                <w:lang w:val="en-US"/>
              </w:rPr>
              <w:t>three</w:t>
            </w:r>
            <w:r w:rsidR="577E44AA" w:rsidRPr="3FB08EFC">
              <w:rPr>
                <w:rFonts w:ascii="Calibri" w:eastAsia="Calibri" w:hAnsi="Calibri" w:cs="Calibri"/>
                <w:color w:val="000000" w:themeColor="text1"/>
                <w:lang w:val="en-US"/>
              </w:rPr>
              <w:t xml:space="preserve"> intended purposes</w:t>
            </w:r>
            <w:r w:rsidR="23A3C239" w:rsidRPr="3FB08EFC">
              <w:rPr>
                <w:rFonts w:ascii="Calibri" w:eastAsia="Calibri" w:hAnsi="Calibri" w:cs="Calibri"/>
                <w:color w:val="000000" w:themeColor="text1"/>
                <w:lang w:val="en-US"/>
              </w:rPr>
              <w:t>. Add your name in the command line.</w:t>
            </w:r>
          </w:p>
        </w:tc>
        <w:tc>
          <w:tcPr>
            <w:tcW w:w="650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72CE6D0" w14:textId="6E43E877" w:rsidR="577E44AA" w:rsidRDefault="41E35666" w:rsidP="00FD72FB">
            <w:pPr>
              <w:suppressAutoHyphens/>
            </w:pPr>
            <w:r w:rsidRPr="065F19D2">
              <w:rPr>
                <w:rFonts w:ascii="Calibri" w:eastAsia="Calibri" w:hAnsi="Calibri" w:cs="Calibri"/>
                <w:color w:val="000000" w:themeColor="text1"/>
                <w:lang w:val="en-US"/>
              </w:rPr>
              <w:t>[Insert screenshot here.]</w:t>
            </w:r>
          </w:p>
        </w:tc>
      </w:tr>
    </w:tbl>
    <w:p w14:paraId="118F6B76" w14:textId="2CB3965D" w:rsidR="00FD72FB" w:rsidRDefault="00FD72FB">
      <w:pPr>
        <w:rPr>
          <w:rFonts w:asciiTheme="majorHAnsi" w:hAnsiTheme="majorHAnsi" w:cstheme="majorHAnsi"/>
        </w:rPr>
      </w:pPr>
    </w:p>
    <w:p w14:paraId="66599F6A" w14:textId="77777777" w:rsidR="00FA2EE9" w:rsidRDefault="00FA2EE9" w:rsidP="00263FE8">
      <w:pPr>
        <w:pStyle w:val="Heading2"/>
      </w:pPr>
    </w:p>
    <w:p w14:paraId="611F0066" w14:textId="77777777" w:rsidR="00FA2EE9" w:rsidRDefault="00FA2EE9" w:rsidP="00263FE8">
      <w:pPr>
        <w:pStyle w:val="Heading2"/>
      </w:pPr>
    </w:p>
    <w:p w14:paraId="46D2F0F7" w14:textId="77777777" w:rsidR="00FA2EE9" w:rsidRDefault="00FA2EE9" w:rsidP="00263FE8">
      <w:pPr>
        <w:pStyle w:val="Heading2"/>
      </w:pPr>
    </w:p>
    <w:p w14:paraId="4A77A4BA" w14:textId="77777777" w:rsidR="00FA2EE9" w:rsidRDefault="00FA2EE9" w:rsidP="00263FE8">
      <w:pPr>
        <w:pStyle w:val="Heading2"/>
      </w:pPr>
    </w:p>
    <w:p w14:paraId="2D757A67" w14:textId="77777777" w:rsidR="00FA2EE9" w:rsidRDefault="00FA2EE9" w:rsidP="00263FE8">
      <w:pPr>
        <w:pStyle w:val="Heading2"/>
      </w:pPr>
    </w:p>
    <w:p w14:paraId="17A4DA1F" w14:textId="77777777" w:rsidR="00FA2EE9" w:rsidRDefault="00FA2EE9" w:rsidP="00263FE8">
      <w:pPr>
        <w:pStyle w:val="Heading2"/>
      </w:pPr>
    </w:p>
    <w:p w14:paraId="6DDED23A" w14:textId="77777777" w:rsidR="00FA2EE9" w:rsidRDefault="00FA2EE9" w:rsidP="00263FE8">
      <w:pPr>
        <w:pStyle w:val="Heading2"/>
      </w:pPr>
    </w:p>
    <w:p w14:paraId="1C7DC6B7" w14:textId="77777777" w:rsidR="00FA2EE9" w:rsidRDefault="00FA2EE9" w:rsidP="00263FE8">
      <w:pPr>
        <w:pStyle w:val="Heading2"/>
      </w:pPr>
    </w:p>
    <w:p w14:paraId="62CB9079" w14:textId="77777777" w:rsidR="00FA2EE9" w:rsidRDefault="00FA2EE9" w:rsidP="00263FE8">
      <w:pPr>
        <w:pStyle w:val="Heading2"/>
      </w:pPr>
    </w:p>
    <w:p w14:paraId="5DDA945A" w14:textId="77777777" w:rsidR="00FA2EE9" w:rsidRDefault="00FA2EE9" w:rsidP="00263FE8">
      <w:pPr>
        <w:pStyle w:val="Heading2"/>
      </w:pPr>
    </w:p>
    <w:p w14:paraId="5AC88F60" w14:textId="77777777" w:rsidR="00FA2EE9" w:rsidRDefault="00FA2EE9" w:rsidP="00263FE8">
      <w:pPr>
        <w:pStyle w:val="Heading2"/>
      </w:pPr>
    </w:p>
    <w:p w14:paraId="0CE5C448" w14:textId="77777777" w:rsidR="00FA2EE9" w:rsidRDefault="00FA2EE9" w:rsidP="00263FE8">
      <w:pPr>
        <w:pStyle w:val="Heading2"/>
      </w:pPr>
    </w:p>
    <w:p w14:paraId="6BAFD888" w14:textId="77777777" w:rsidR="00FA2EE9" w:rsidRDefault="00FA2EE9" w:rsidP="00263FE8">
      <w:pPr>
        <w:pStyle w:val="Heading2"/>
      </w:pPr>
    </w:p>
    <w:p w14:paraId="70EE35F4" w14:textId="77777777" w:rsidR="00FA2EE9" w:rsidRDefault="00FA2EE9" w:rsidP="00263FE8">
      <w:pPr>
        <w:pStyle w:val="Heading2"/>
      </w:pPr>
    </w:p>
    <w:p w14:paraId="6B71F4BB" w14:textId="77777777" w:rsidR="00FA2EE9" w:rsidRDefault="00FA2EE9" w:rsidP="00263FE8">
      <w:pPr>
        <w:pStyle w:val="Heading2"/>
      </w:pPr>
    </w:p>
    <w:p w14:paraId="198551F2" w14:textId="77777777" w:rsidR="00FA2EE9" w:rsidRDefault="00FA2EE9" w:rsidP="00263FE8">
      <w:pPr>
        <w:pStyle w:val="Heading2"/>
      </w:pPr>
    </w:p>
    <w:p w14:paraId="0F8F1271" w14:textId="0DC6AA70" w:rsidR="00263FE8" w:rsidRPr="00263FE8" w:rsidRDefault="00171A49" w:rsidP="00263FE8">
      <w:pPr>
        <w:pStyle w:val="Heading2"/>
      </w:pPr>
      <w:r w:rsidRPr="00171A49">
        <w:lastRenderedPageBreak/>
        <w:t>Exercise 2</w:t>
      </w:r>
      <w:r w:rsidR="004056CA">
        <w:t xml:space="preserve">: </w:t>
      </w:r>
      <w:r w:rsidRPr="00171A49">
        <w:t>Manage Certificate Enrollment</w:t>
      </w:r>
    </w:p>
    <w:tbl>
      <w:tblPr>
        <w:tblStyle w:val="TableGrid"/>
        <w:tblW w:w="5000" w:type="pct"/>
        <w:tblBorders>
          <w:top w:val="single" w:sz="6" w:space="0" w:color="auto"/>
          <w:left w:val="single" w:sz="6" w:space="0" w:color="auto"/>
          <w:bottom w:val="single" w:sz="6" w:space="0" w:color="auto"/>
          <w:right w:val="single" w:sz="6" w:space="0" w:color="auto"/>
        </w:tblBorders>
        <w:tblLook w:val="0620" w:firstRow="1" w:lastRow="0" w:firstColumn="0" w:lastColumn="0" w:noHBand="1" w:noVBand="1"/>
      </w:tblPr>
      <w:tblGrid>
        <w:gridCol w:w="1710"/>
        <w:gridCol w:w="7634"/>
      </w:tblGrid>
      <w:tr w:rsidR="005C60AB" w14:paraId="5E77B95C" w14:textId="77777777" w:rsidTr="00FA2EE9">
        <w:tc>
          <w:tcPr>
            <w:tcW w:w="91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10F0325" w14:textId="77777777" w:rsidR="005C60AB" w:rsidRDefault="005C60AB" w:rsidP="00FD72FB">
            <w:pPr>
              <w:suppressAutoHyphens/>
              <w:jc w:val="center"/>
              <w:rPr>
                <w:rFonts w:ascii="Calibri" w:eastAsia="Calibri" w:hAnsi="Calibri" w:cs="Calibri"/>
                <w:color w:val="000000" w:themeColor="text1"/>
              </w:rPr>
            </w:pPr>
            <w:r w:rsidRPr="577E44AA">
              <w:rPr>
                <w:rFonts w:ascii="Calibri" w:eastAsia="Calibri" w:hAnsi="Calibri" w:cs="Calibri"/>
                <w:b/>
                <w:bCs/>
                <w:color w:val="000000" w:themeColor="text1"/>
              </w:rPr>
              <w:t>Prompt</w:t>
            </w:r>
          </w:p>
        </w:tc>
        <w:tc>
          <w:tcPr>
            <w:tcW w:w="408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7F85F96" w14:textId="77777777" w:rsidR="005C60AB" w:rsidRDefault="005C60AB" w:rsidP="00FD72FB">
            <w:pPr>
              <w:suppressAutoHyphens/>
              <w:jc w:val="center"/>
              <w:rPr>
                <w:rFonts w:ascii="Calibri" w:eastAsia="Calibri" w:hAnsi="Calibri" w:cs="Calibri"/>
                <w:color w:val="000000" w:themeColor="text1"/>
              </w:rPr>
            </w:pPr>
            <w:r w:rsidRPr="577E44AA">
              <w:rPr>
                <w:rFonts w:ascii="Calibri" w:eastAsia="Calibri" w:hAnsi="Calibri" w:cs="Calibri"/>
                <w:b/>
                <w:bCs/>
                <w:color w:val="000000" w:themeColor="text1"/>
              </w:rPr>
              <w:t>Response</w:t>
            </w:r>
          </w:p>
        </w:tc>
      </w:tr>
      <w:tr w:rsidR="005C60AB" w14:paraId="1E908728" w14:textId="77777777" w:rsidTr="00FA2EE9">
        <w:trPr>
          <w:trHeight w:val="5196"/>
        </w:trPr>
        <w:tc>
          <w:tcPr>
            <w:tcW w:w="91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593CF28" w14:textId="70341437" w:rsidR="005C60AB" w:rsidRDefault="005C60AB" w:rsidP="00FD72FB">
            <w:pPr>
              <w:suppressAutoHyphens/>
              <w:rPr>
                <w:rFonts w:ascii="Calibri" w:eastAsia="Calibri" w:hAnsi="Calibri" w:cs="Calibri"/>
                <w:lang w:val="en-US"/>
              </w:rPr>
            </w:pPr>
            <w:r w:rsidRPr="0FA600BD">
              <w:rPr>
                <w:rFonts w:ascii="Calibri" w:eastAsia="Calibri" w:hAnsi="Calibri" w:cs="Calibri"/>
                <w:lang w:val="en-US"/>
              </w:rPr>
              <w:t xml:space="preserve">Task 1: In </w:t>
            </w:r>
            <w:r w:rsidRPr="0FA600BD">
              <w:rPr>
                <w:rFonts w:ascii="Calibri" w:eastAsia="Calibri" w:hAnsi="Calibri" w:cs="Calibri"/>
                <w:b/>
                <w:bCs/>
                <w:lang w:val="en-US"/>
              </w:rPr>
              <w:t>Step 4</w:t>
            </w:r>
            <w:r w:rsidRPr="0FA600BD">
              <w:rPr>
                <w:rFonts w:ascii="Calibri" w:eastAsia="Calibri" w:hAnsi="Calibri" w:cs="Calibri"/>
                <w:lang w:val="en-US"/>
              </w:rPr>
              <w:t>, replace the name in the “Template display name” with your last name -</w:t>
            </w:r>
            <w:proofErr w:type="spellStart"/>
            <w:r w:rsidRPr="0FA600BD">
              <w:rPr>
                <w:rFonts w:ascii="Calibri" w:eastAsia="Calibri" w:hAnsi="Calibri" w:cs="Calibri"/>
                <w:lang w:val="en-US"/>
              </w:rPr>
              <w:t>SecureUser</w:t>
            </w:r>
            <w:proofErr w:type="spellEnd"/>
            <w:r w:rsidRPr="0FA600BD">
              <w:rPr>
                <w:rFonts w:ascii="Calibri" w:eastAsia="Calibri" w:hAnsi="Calibri" w:cs="Calibri"/>
                <w:lang w:val="en-US"/>
              </w:rPr>
              <w:t xml:space="preserve"> (</w:t>
            </w:r>
            <w:proofErr w:type="spellStart"/>
            <w:r w:rsidRPr="0FA600BD">
              <w:rPr>
                <w:rFonts w:ascii="Calibri" w:eastAsia="Calibri" w:hAnsi="Calibri" w:cs="Calibri"/>
                <w:lang w:val="en-US"/>
              </w:rPr>
              <w:t>LastName-SecureUser</w:t>
            </w:r>
            <w:proofErr w:type="spellEnd"/>
            <w:r w:rsidRPr="0FA600BD">
              <w:rPr>
                <w:rFonts w:ascii="Calibri" w:eastAsia="Calibri" w:hAnsi="Calibri" w:cs="Calibri"/>
                <w:lang w:val="en-US"/>
              </w:rPr>
              <w:t>).</w:t>
            </w:r>
          </w:p>
          <w:p w14:paraId="627EF830" w14:textId="77777777" w:rsidR="005C60AB" w:rsidRDefault="005C60AB" w:rsidP="00FD72FB">
            <w:pPr>
              <w:suppressAutoHyphens/>
              <w:rPr>
                <w:rFonts w:ascii="Calibri" w:eastAsia="Calibri" w:hAnsi="Calibri" w:cs="Calibri"/>
              </w:rPr>
            </w:pPr>
          </w:p>
          <w:p w14:paraId="320EDD48" w14:textId="3C042E4B" w:rsidR="005C60AB" w:rsidRDefault="005C60AB" w:rsidP="00FD72FB">
            <w:pPr>
              <w:suppressAutoHyphens/>
              <w:rPr>
                <w:rFonts w:ascii="Calibri" w:eastAsia="Calibri" w:hAnsi="Calibri" w:cs="Calibri"/>
                <w:color w:val="000000" w:themeColor="text1"/>
                <w:lang w:val="en-US"/>
              </w:rPr>
            </w:pPr>
            <w:r w:rsidRPr="0FA600BD">
              <w:rPr>
                <w:rFonts w:ascii="Calibri" w:eastAsia="Calibri" w:hAnsi="Calibri" w:cs="Calibri"/>
                <w:lang w:val="en-US"/>
              </w:rPr>
              <w:t xml:space="preserve">Then, in </w:t>
            </w:r>
            <w:r w:rsidRPr="0FA600BD">
              <w:rPr>
                <w:rFonts w:ascii="Calibri" w:eastAsia="Calibri" w:hAnsi="Calibri" w:cs="Calibri"/>
                <w:b/>
                <w:bCs/>
                <w:lang w:val="en-US"/>
              </w:rPr>
              <w:t>Step 13</w:t>
            </w:r>
            <w:r w:rsidRPr="00756BFB">
              <w:rPr>
                <w:rFonts w:ascii="Calibri" w:eastAsia="Calibri" w:hAnsi="Calibri" w:cs="Calibri"/>
                <w:lang w:val="en-US"/>
              </w:rPr>
              <w:t xml:space="preserve">, </w:t>
            </w:r>
            <w:r w:rsidRPr="0FA600BD">
              <w:rPr>
                <w:rFonts w:ascii="Calibri" w:eastAsia="Calibri" w:hAnsi="Calibri" w:cs="Calibri"/>
                <w:lang w:val="en-US"/>
              </w:rPr>
              <w:t xml:space="preserve">scroll down until you see </w:t>
            </w:r>
            <w:proofErr w:type="spellStart"/>
            <w:r w:rsidRPr="0FA600BD">
              <w:rPr>
                <w:rFonts w:ascii="Calibri" w:eastAsia="Calibri" w:hAnsi="Calibri" w:cs="Calibri"/>
                <w:lang w:val="en-US"/>
              </w:rPr>
              <w:t>LastName-SecureUser</w:t>
            </w:r>
            <w:proofErr w:type="spellEnd"/>
            <w:r w:rsidRPr="005C60AB">
              <w:rPr>
                <w:rFonts w:ascii="Calibri" w:eastAsia="Calibri" w:hAnsi="Calibri" w:cs="Calibri"/>
                <w:lang w:val="en-US"/>
              </w:rPr>
              <w:t xml:space="preserve"> </w:t>
            </w:r>
            <w:r w:rsidRPr="0FA600BD">
              <w:rPr>
                <w:rFonts w:ascii="Calibri" w:eastAsia="Calibri" w:hAnsi="Calibri" w:cs="Calibri"/>
                <w:lang w:val="en-US"/>
              </w:rPr>
              <w:t>and take a screenshot of the Enable Certificate Templates window.</w:t>
            </w:r>
          </w:p>
        </w:tc>
        <w:tc>
          <w:tcPr>
            <w:tcW w:w="408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F4BEB58" w14:textId="7A79FCE2" w:rsidR="005C60AB" w:rsidRDefault="00954FCF" w:rsidP="00FD72FB">
            <w:pPr>
              <w:suppressAutoHyphens/>
            </w:pPr>
            <w:r>
              <w:rPr>
                <w:noProof/>
              </w:rPr>
              <w:drawing>
                <wp:inline distT="0" distB="0" distL="0" distR="0" wp14:anchorId="34E76702" wp14:editId="0E7C20CA">
                  <wp:extent cx="4561614" cy="3225800"/>
                  <wp:effectExtent l="0" t="0" r="0" b="0"/>
                  <wp:docPr id="754189177" name="Picture 2" descr="A screenshot of a certificate tem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189177" name="Picture 2" descr="A screenshot of a certificate templat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96544" cy="3250501"/>
                          </a:xfrm>
                          <a:prstGeom prst="rect">
                            <a:avLst/>
                          </a:prstGeom>
                        </pic:spPr>
                      </pic:pic>
                    </a:graphicData>
                  </a:graphic>
                </wp:inline>
              </w:drawing>
            </w:r>
          </w:p>
        </w:tc>
      </w:tr>
      <w:tr w:rsidR="005C60AB" w14:paraId="0F38E1C4" w14:textId="77777777" w:rsidTr="00FA2EE9">
        <w:trPr>
          <w:trHeight w:val="300"/>
        </w:trPr>
        <w:tc>
          <w:tcPr>
            <w:tcW w:w="91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99DCA7F" w14:textId="79B180E2" w:rsidR="005C60AB" w:rsidRDefault="005C60AB" w:rsidP="00FD72FB">
            <w:pPr>
              <w:suppressAutoHyphens/>
              <w:rPr>
                <w:rFonts w:ascii="Calibri" w:eastAsia="Calibri" w:hAnsi="Calibri" w:cs="Calibri"/>
                <w:color w:val="000000" w:themeColor="text1"/>
                <w:lang w:val="en-US"/>
              </w:rPr>
            </w:pPr>
            <w:r w:rsidRPr="0FA600BD">
              <w:rPr>
                <w:rFonts w:ascii="Calibri" w:eastAsia="Calibri" w:hAnsi="Calibri" w:cs="Calibri"/>
                <w:lang w:val="en-US"/>
              </w:rPr>
              <w:t>Task 2: In</w:t>
            </w:r>
            <w:r w:rsidRPr="0FA600BD">
              <w:rPr>
                <w:rFonts w:ascii="Calibri" w:eastAsia="Calibri" w:hAnsi="Calibri" w:cs="Calibri"/>
                <w:i/>
                <w:iCs/>
                <w:lang w:val="en-US"/>
              </w:rPr>
              <w:t xml:space="preserve"> </w:t>
            </w:r>
            <w:r w:rsidRPr="0FA600BD">
              <w:rPr>
                <w:rFonts w:ascii="Calibri" w:eastAsia="Calibri" w:hAnsi="Calibri" w:cs="Calibri"/>
                <w:b/>
                <w:bCs/>
                <w:lang w:val="en-US"/>
              </w:rPr>
              <w:t>Step 10</w:t>
            </w:r>
            <w:r w:rsidRPr="00756BFB">
              <w:rPr>
                <w:rFonts w:ascii="Calibri" w:eastAsia="Calibri" w:hAnsi="Calibri" w:cs="Calibri"/>
                <w:lang w:val="en-US"/>
              </w:rPr>
              <w:t>,</w:t>
            </w:r>
            <w:r w:rsidRPr="0FA600BD">
              <w:rPr>
                <w:rFonts w:ascii="Calibri" w:eastAsia="Calibri" w:hAnsi="Calibri" w:cs="Calibri"/>
                <w:lang w:val="en-US"/>
              </w:rPr>
              <w:t xml:space="preserve"> run the </w:t>
            </w:r>
            <w:proofErr w:type="spellStart"/>
            <w:r w:rsidRPr="0FA600BD">
              <w:rPr>
                <w:rFonts w:ascii="Calibri" w:eastAsia="Calibri" w:hAnsi="Calibri" w:cs="Calibri"/>
                <w:lang w:val="en-US"/>
              </w:rPr>
              <w:t>gpupdate</w:t>
            </w:r>
            <w:proofErr w:type="spellEnd"/>
            <w:r w:rsidRPr="0FA600BD">
              <w:rPr>
                <w:rFonts w:ascii="Calibri" w:eastAsia="Calibri" w:hAnsi="Calibri" w:cs="Calibri"/>
                <w:lang w:val="en-US"/>
              </w:rPr>
              <w:t xml:space="preserve"> /force command to propagate the new user Group Policy to the domain. Add your name after the command prompt and take a screenshot of the output and your name.</w:t>
            </w:r>
          </w:p>
        </w:tc>
        <w:tc>
          <w:tcPr>
            <w:tcW w:w="408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56E301F" w14:textId="71948F0C" w:rsidR="005C60AB" w:rsidRDefault="00954FCF" w:rsidP="00FD72FB">
            <w:pPr>
              <w:suppressAutoHyphens/>
            </w:pPr>
            <w:r>
              <w:rPr>
                <w:noProof/>
              </w:rPr>
              <w:drawing>
                <wp:inline distT="0" distB="0" distL="0" distR="0" wp14:anchorId="6B40B691" wp14:editId="2279CAE5">
                  <wp:extent cx="4561205" cy="3252686"/>
                  <wp:effectExtent l="0" t="0" r="0" b="0"/>
                  <wp:docPr id="177248991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489911" name="Picture 3"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47090" cy="3313932"/>
                          </a:xfrm>
                          <a:prstGeom prst="rect">
                            <a:avLst/>
                          </a:prstGeom>
                        </pic:spPr>
                      </pic:pic>
                    </a:graphicData>
                  </a:graphic>
                </wp:inline>
              </w:drawing>
            </w:r>
          </w:p>
        </w:tc>
      </w:tr>
      <w:tr w:rsidR="005C60AB" w14:paraId="0B39E2BB" w14:textId="77777777" w:rsidTr="00FA2EE9">
        <w:trPr>
          <w:trHeight w:val="300"/>
        </w:trPr>
        <w:tc>
          <w:tcPr>
            <w:tcW w:w="91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C747305" w14:textId="509C0019" w:rsidR="005C60AB" w:rsidRPr="3FB08EFC" w:rsidRDefault="005C60AB" w:rsidP="00FD72FB">
            <w:pPr>
              <w:suppressAutoHyphens/>
              <w:rPr>
                <w:rFonts w:ascii="Calibri" w:eastAsia="Calibri" w:hAnsi="Calibri" w:cs="Calibri"/>
                <w:color w:val="000000" w:themeColor="text1"/>
                <w:lang w:val="en-US"/>
              </w:rPr>
            </w:pPr>
            <w:r w:rsidRPr="3FB08EFC">
              <w:rPr>
                <w:rFonts w:ascii="Calibri" w:eastAsia="Calibri" w:hAnsi="Calibri" w:cs="Calibri"/>
              </w:rPr>
              <w:lastRenderedPageBreak/>
              <w:t xml:space="preserve">Task 3: In </w:t>
            </w:r>
            <w:r w:rsidRPr="3FB08EFC">
              <w:rPr>
                <w:rFonts w:ascii="Calibri" w:eastAsia="Calibri" w:hAnsi="Calibri" w:cs="Calibri"/>
                <w:b/>
                <w:bCs/>
              </w:rPr>
              <w:t>Step 10</w:t>
            </w:r>
            <w:r w:rsidRPr="3FB08EFC">
              <w:rPr>
                <w:rFonts w:ascii="Calibri" w:eastAsia="Calibri" w:hAnsi="Calibri" w:cs="Calibri"/>
              </w:rPr>
              <w:t>, take a screenshot of the Certificate Installation Results window.</w:t>
            </w:r>
          </w:p>
        </w:tc>
        <w:tc>
          <w:tcPr>
            <w:tcW w:w="408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A6D393E" w14:textId="060A9869" w:rsidR="005C60AB" w:rsidRPr="065F19D2" w:rsidRDefault="00954FCF" w:rsidP="00FD72FB">
            <w:pPr>
              <w:suppressAutoHyphens/>
              <w:rPr>
                <w:rFonts w:ascii="Calibri" w:eastAsia="Calibri" w:hAnsi="Calibri" w:cs="Calibri"/>
                <w:color w:val="000000" w:themeColor="text1"/>
                <w:lang w:val="en-US"/>
              </w:rPr>
            </w:pPr>
            <w:r>
              <w:rPr>
                <w:rFonts w:ascii="Calibri" w:eastAsia="Calibri" w:hAnsi="Calibri" w:cs="Calibri"/>
                <w:noProof/>
                <w:color w:val="000000" w:themeColor="text1"/>
                <w:lang w:val="en-US"/>
              </w:rPr>
              <w:drawing>
                <wp:inline distT="0" distB="0" distL="0" distR="0" wp14:anchorId="5F859B2E" wp14:editId="515597F5">
                  <wp:extent cx="4356100" cy="3481705"/>
                  <wp:effectExtent l="0" t="0" r="0" b="0"/>
                  <wp:docPr id="197122759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227592" name="Picture 4"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56100" cy="3481705"/>
                          </a:xfrm>
                          <a:prstGeom prst="rect">
                            <a:avLst/>
                          </a:prstGeom>
                        </pic:spPr>
                      </pic:pic>
                    </a:graphicData>
                  </a:graphic>
                </wp:inline>
              </w:drawing>
            </w:r>
          </w:p>
        </w:tc>
      </w:tr>
      <w:tr w:rsidR="005C60AB" w14:paraId="71AF2768" w14:textId="77777777" w:rsidTr="00FA2EE9">
        <w:trPr>
          <w:trHeight w:val="2766"/>
        </w:trPr>
        <w:tc>
          <w:tcPr>
            <w:tcW w:w="91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0094BC3" w14:textId="3E59D7C7" w:rsidR="005C60AB" w:rsidRPr="3FB08EFC" w:rsidRDefault="005C60AB" w:rsidP="00FD72FB">
            <w:pPr>
              <w:suppressAutoHyphens/>
              <w:rPr>
                <w:rFonts w:ascii="Calibri" w:eastAsia="Calibri" w:hAnsi="Calibri" w:cs="Calibri"/>
                <w:color w:val="000000" w:themeColor="text1"/>
                <w:lang w:val="en-US"/>
              </w:rPr>
            </w:pPr>
            <w:r w:rsidRPr="3FB08EFC">
              <w:rPr>
                <w:rFonts w:ascii="Calibri" w:eastAsia="Calibri" w:hAnsi="Calibri" w:cs="Calibri"/>
                <w:color w:val="000000" w:themeColor="text1"/>
              </w:rPr>
              <w:t>What is the importance</w:t>
            </w:r>
            <w:r w:rsidRPr="3FB08EFC">
              <w:rPr>
                <w:rFonts w:ascii="Calibri" w:eastAsia="Calibri" w:hAnsi="Calibri" w:cs="Calibri"/>
                <w:color w:val="C64500"/>
              </w:rPr>
              <w:t xml:space="preserve"> </w:t>
            </w:r>
            <w:r w:rsidRPr="3FB08EFC">
              <w:rPr>
                <w:rFonts w:ascii="Calibri" w:eastAsia="Calibri" w:hAnsi="Calibri" w:cs="Calibri"/>
                <w:color w:val="000000" w:themeColor="text1"/>
              </w:rPr>
              <w:t>of creating custom self-signed certificates for your organization? For example, are settings customized depending on the type or business of the organization?</w:t>
            </w:r>
          </w:p>
        </w:tc>
        <w:tc>
          <w:tcPr>
            <w:tcW w:w="408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FAC57BF" w14:textId="2CB2A781" w:rsidR="005C60AB" w:rsidRPr="00FA2EE9" w:rsidRDefault="00FA2EE9" w:rsidP="00FD72FB">
            <w:pPr>
              <w:suppressAutoHyphens/>
              <w:rPr>
                <w:rFonts w:ascii="Times New Roman" w:eastAsia="Calibri" w:hAnsi="Times New Roman" w:cs="Times New Roman"/>
                <w:color w:val="000000" w:themeColor="text1"/>
                <w:sz w:val="24"/>
                <w:szCs w:val="24"/>
                <w:lang w:val="en-US"/>
              </w:rPr>
            </w:pPr>
            <w:r w:rsidRPr="00FA2EE9">
              <w:rPr>
                <w:rFonts w:ascii="Times New Roman" w:eastAsia="Calibri" w:hAnsi="Times New Roman" w:cs="Times New Roman"/>
                <w:color w:val="000000" w:themeColor="text1"/>
                <w:sz w:val="24"/>
                <w:szCs w:val="24"/>
                <w:lang w:val="en-US"/>
              </w:rPr>
              <w:t>Creating custom self-signed certificates is essential because it helps keep your organization's information safe. These certificates can be made to fit the specific needs of your business. For example, a bank or a hospital might need more robust security because they deal with sensitive information. Custom certificates can also be used in testing to ensure everything works securely without needing approval from outside organizations. Customizing certificates ensures they follow your company's rules and keep communications secure within your network. This helps protect your data and builds trust in your internal systems.</w:t>
            </w:r>
          </w:p>
        </w:tc>
      </w:tr>
    </w:tbl>
    <w:p w14:paraId="789FF639" w14:textId="2EABDA13" w:rsidR="00814CAB" w:rsidRPr="00A23603" w:rsidRDefault="00814CAB" w:rsidP="00FD72FB">
      <w:pPr>
        <w:suppressAutoHyphens/>
        <w:spacing w:line="240" w:lineRule="auto"/>
        <w:rPr>
          <w:rFonts w:ascii="Calibri" w:eastAsia="Calibri" w:hAnsi="Calibri" w:cs="Calibri"/>
          <w:highlight w:val="yellow"/>
          <w:lang w:val="en-US"/>
        </w:rPr>
      </w:pPr>
    </w:p>
    <w:sectPr w:rsidR="00814CAB" w:rsidRPr="00A23603" w:rsidSect="00451A67">
      <w:headerReference w:type="default" r:id="rId13"/>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A008C" w14:textId="77777777" w:rsidR="005D1D90" w:rsidRDefault="005D1D90" w:rsidP="00581012">
      <w:pPr>
        <w:spacing w:line="240" w:lineRule="auto"/>
      </w:pPr>
      <w:r>
        <w:separator/>
      </w:r>
    </w:p>
  </w:endnote>
  <w:endnote w:type="continuationSeparator" w:id="0">
    <w:p w14:paraId="76666776" w14:textId="77777777" w:rsidR="005D1D90" w:rsidRDefault="005D1D90" w:rsidP="005810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790A0" w14:textId="77777777" w:rsidR="005D1D90" w:rsidRDefault="005D1D90" w:rsidP="00581012">
      <w:pPr>
        <w:spacing w:line="240" w:lineRule="auto"/>
      </w:pPr>
      <w:r>
        <w:separator/>
      </w:r>
    </w:p>
  </w:footnote>
  <w:footnote w:type="continuationSeparator" w:id="0">
    <w:p w14:paraId="4F55E695" w14:textId="77777777" w:rsidR="005D1D90" w:rsidRDefault="005D1D90" w:rsidP="0058101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6D04A" w14:textId="77777777" w:rsidR="00581012" w:rsidRPr="00581012" w:rsidRDefault="00581012" w:rsidP="00581012">
    <w:pPr>
      <w:spacing w:after="200"/>
      <w:contextualSpacing w:val="0"/>
      <w:jc w:val="center"/>
    </w:pPr>
    <w:r w:rsidRPr="00312C16">
      <w:rPr>
        <w:noProof/>
        <w:lang w:val="en-US"/>
      </w:rPr>
      <w:drawing>
        <wp:inline distT="0" distB="0" distL="0" distR="0" wp14:anchorId="1907FD7B" wp14:editId="18E0EDE7">
          <wp:extent cx="2743200" cy="409575"/>
          <wp:effectExtent l="0" t="0" r="0" b="9525"/>
          <wp:docPr id="1" name="image2.jpg" descr="Logo of SNHU"/>
          <wp:cNvGraphicFramePr/>
          <a:graphic xmlns:a="http://schemas.openxmlformats.org/drawingml/2006/main">
            <a:graphicData uri="http://schemas.openxmlformats.org/drawingml/2006/picture">
              <pic:pic xmlns:pic="http://schemas.openxmlformats.org/drawingml/2006/picture">
                <pic:nvPicPr>
                  <pic:cNvPr id="1" name="image2.jpg" descr="Logo of SNHU"/>
                  <pic:cNvPicPr preferRelativeResize="0"/>
                </pic:nvPicPr>
                <pic:blipFill>
                  <a:blip r:embed="rId1"/>
                  <a:srcRect/>
                  <a:stretch>
                    <a:fillRect/>
                  </a:stretch>
                </pic:blipFill>
                <pic:spPr>
                  <a:xfrm>
                    <a:off x="0" y="0"/>
                    <a:ext cx="2743200" cy="409575"/>
                  </a:xfrm>
                  <a:prstGeom prst="rect">
                    <a:avLst/>
                  </a:prstGeom>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3NDc1MTQ1NTYysTRW0lEKTi0uzszPAykwqgUAU5EqqSwAAAA="/>
  </w:docVars>
  <w:rsids>
    <w:rsidRoot w:val="00814CAB"/>
    <w:rsid w:val="00002741"/>
    <w:rsid w:val="0003096F"/>
    <w:rsid w:val="00084B25"/>
    <w:rsid w:val="0010350D"/>
    <w:rsid w:val="00122C74"/>
    <w:rsid w:val="00135109"/>
    <w:rsid w:val="00160576"/>
    <w:rsid w:val="00164753"/>
    <w:rsid w:val="00171A49"/>
    <w:rsid w:val="001954AB"/>
    <w:rsid w:val="001C16E9"/>
    <w:rsid w:val="002538A9"/>
    <w:rsid w:val="00263FE8"/>
    <w:rsid w:val="002A11D9"/>
    <w:rsid w:val="0032CDE6"/>
    <w:rsid w:val="00380CC4"/>
    <w:rsid w:val="003B0E6C"/>
    <w:rsid w:val="003F6892"/>
    <w:rsid w:val="004056CA"/>
    <w:rsid w:val="00407E70"/>
    <w:rsid w:val="004418B8"/>
    <w:rsid w:val="00447361"/>
    <w:rsid w:val="00451A67"/>
    <w:rsid w:val="00482898"/>
    <w:rsid w:val="00486709"/>
    <w:rsid w:val="00493FC7"/>
    <w:rsid w:val="004A2FA1"/>
    <w:rsid w:val="00542EBF"/>
    <w:rsid w:val="00581012"/>
    <w:rsid w:val="005A6202"/>
    <w:rsid w:val="005C60AB"/>
    <w:rsid w:val="005D1D90"/>
    <w:rsid w:val="005E733C"/>
    <w:rsid w:val="00613398"/>
    <w:rsid w:val="00643E89"/>
    <w:rsid w:val="00663334"/>
    <w:rsid w:val="006B1AB8"/>
    <w:rsid w:val="006C04D3"/>
    <w:rsid w:val="006C7B61"/>
    <w:rsid w:val="00754B7D"/>
    <w:rsid w:val="00756BFB"/>
    <w:rsid w:val="007702E8"/>
    <w:rsid w:val="007B2D39"/>
    <w:rsid w:val="00800311"/>
    <w:rsid w:val="00807EF2"/>
    <w:rsid w:val="00814CAB"/>
    <w:rsid w:val="0084595F"/>
    <w:rsid w:val="00859E60"/>
    <w:rsid w:val="00920B1F"/>
    <w:rsid w:val="00954FCF"/>
    <w:rsid w:val="00981CC5"/>
    <w:rsid w:val="009C2ABA"/>
    <w:rsid w:val="00A23603"/>
    <w:rsid w:val="00B14856"/>
    <w:rsid w:val="00B17F93"/>
    <w:rsid w:val="00B3713A"/>
    <w:rsid w:val="00B9293C"/>
    <w:rsid w:val="00BD0DFF"/>
    <w:rsid w:val="00BE789B"/>
    <w:rsid w:val="00BF5C06"/>
    <w:rsid w:val="00BF5C85"/>
    <w:rsid w:val="00C46030"/>
    <w:rsid w:val="00C8438F"/>
    <w:rsid w:val="00C869F4"/>
    <w:rsid w:val="00CB2A24"/>
    <w:rsid w:val="00CB72E4"/>
    <w:rsid w:val="00CC3E83"/>
    <w:rsid w:val="00CF44AD"/>
    <w:rsid w:val="00D12A75"/>
    <w:rsid w:val="00D34FF8"/>
    <w:rsid w:val="00D5697B"/>
    <w:rsid w:val="00DC641C"/>
    <w:rsid w:val="00DD19D5"/>
    <w:rsid w:val="00DF6C48"/>
    <w:rsid w:val="00DF719A"/>
    <w:rsid w:val="00E044EA"/>
    <w:rsid w:val="00E94847"/>
    <w:rsid w:val="00EA6872"/>
    <w:rsid w:val="00EB1918"/>
    <w:rsid w:val="00F7200C"/>
    <w:rsid w:val="00F8795E"/>
    <w:rsid w:val="00FA2EE9"/>
    <w:rsid w:val="00FD45EA"/>
    <w:rsid w:val="00FD72FB"/>
    <w:rsid w:val="016A16AD"/>
    <w:rsid w:val="049858D6"/>
    <w:rsid w:val="056C7AFB"/>
    <w:rsid w:val="065F19D2"/>
    <w:rsid w:val="07ACA547"/>
    <w:rsid w:val="0AF11B08"/>
    <w:rsid w:val="0B871F06"/>
    <w:rsid w:val="0E1D6BC6"/>
    <w:rsid w:val="0F041AFA"/>
    <w:rsid w:val="0F2B8991"/>
    <w:rsid w:val="0FA600BD"/>
    <w:rsid w:val="0FDBED3F"/>
    <w:rsid w:val="10F93F49"/>
    <w:rsid w:val="110D807C"/>
    <w:rsid w:val="11807496"/>
    <w:rsid w:val="127F83BB"/>
    <w:rsid w:val="13628AC5"/>
    <w:rsid w:val="13CD5339"/>
    <w:rsid w:val="13EBC610"/>
    <w:rsid w:val="13F19C8B"/>
    <w:rsid w:val="16EF5917"/>
    <w:rsid w:val="18088093"/>
    <w:rsid w:val="1A5A50C0"/>
    <w:rsid w:val="1B04B678"/>
    <w:rsid w:val="1BEF886A"/>
    <w:rsid w:val="1CFBC494"/>
    <w:rsid w:val="202D2E90"/>
    <w:rsid w:val="21C9686F"/>
    <w:rsid w:val="226BF4EA"/>
    <w:rsid w:val="232C7A1C"/>
    <w:rsid w:val="23A3C239"/>
    <w:rsid w:val="249CE641"/>
    <w:rsid w:val="25577E60"/>
    <w:rsid w:val="2638E109"/>
    <w:rsid w:val="268DB978"/>
    <w:rsid w:val="2787680C"/>
    <w:rsid w:val="279AD350"/>
    <w:rsid w:val="27CC88D7"/>
    <w:rsid w:val="286C4BE0"/>
    <w:rsid w:val="296F69A1"/>
    <w:rsid w:val="29F365B0"/>
    <w:rsid w:val="2B2101E6"/>
    <w:rsid w:val="2B78EDE9"/>
    <w:rsid w:val="2C928B21"/>
    <w:rsid w:val="2D0161E3"/>
    <w:rsid w:val="2D0E1DC2"/>
    <w:rsid w:val="2D6B30C7"/>
    <w:rsid w:val="2E2134AE"/>
    <w:rsid w:val="2E547924"/>
    <w:rsid w:val="31E48977"/>
    <w:rsid w:val="33F64423"/>
    <w:rsid w:val="36868BD1"/>
    <w:rsid w:val="371B7C9C"/>
    <w:rsid w:val="37E1CCEE"/>
    <w:rsid w:val="397FBEE1"/>
    <w:rsid w:val="39965202"/>
    <w:rsid w:val="39F0053E"/>
    <w:rsid w:val="3DA5E6B9"/>
    <w:rsid w:val="3E3F0829"/>
    <w:rsid w:val="3E8580D0"/>
    <w:rsid w:val="3EAA88C2"/>
    <w:rsid w:val="3EF1EADB"/>
    <w:rsid w:val="3F385A7B"/>
    <w:rsid w:val="3F5FEB23"/>
    <w:rsid w:val="3F745A9B"/>
    <w:rsid w:val="3FB08EFC"/>
    <w:rsid w:val="4092F7D9"/>
    <w:rsid w:val="40D05748"/>
    <w:rsid w:val="410DD19A"/>
    <w:rsid w:val="41539190"/>
    <w:rsid w:val="41D44C0B"/>
    <w:rsid w:val="41E35666"/>
    <w:rsid w:val="43645A7F"/>
    <w:rsid w:val="4399B5BC"/>
    <w:rsid w:val="44381AB7"/>
    <w:rsid w:val="445C5989"/>
    <w:rsid w:val="472E0ECF"/>
    <w:rsid w:val="485E77C3"/>
    <w:rsid w:val="49384847"/>
    <w:rsid w:val="4B5772F7"/>
    <w:rsid w:val="4D06CCE2"/>
    <w:rsid w:val="4D13DB38"/>
    <w:rsid w:val="4FAE683A"/>
    <w:rsid w:val="503E6DA4"/>
    <w:rsid w:val="547A7D61"/>
    <w:rsid w:val="55A84CB7"/>
    <w:rsid w:val="55BE4583"/>
    <w:rsid w:val="5608DF7A"/>
    <w:rsid w:val="560A88A6"/>
    <w:rsid w:val="56B9D139"/>
    <w:rsid w:val="56FF844A"/>
    <w:rsid w:val="577E44AA"/>
    <w:rsid w:val="5806CD59"/>
    <w:rsid w:val="59C7CDE1"/>
    <w:rsid w:val="59E7878C"/>
    <w:rsid w:val="5ADA19AD"/>
    <w:rsid w:val="5BA0A9C5"/>
    <w:rsid w:val="5D7A0F90"/>
    <w:rsid w:val="61D81557"/>
    <w:rsid w:val="620D9D29"/>
    <w:rsid w:val="6356ED35"/>
    <w:rsid w:val="63C1E525"/>
    <w:rsid w:val="63FB054E"/>
    <w:rsid w:val="653AFB92"/>
    <w:rsid w:val="65DB365A"/>
    <w:rsid w:val="662A3825"/>
    <w:rsid w:val="66F6A99F"/>
    <w:rsid w:val="6AF2DF07"/>
    <w:rsid w:val="70ADAD7C"/>
    <w:rsid w:val="740005E1"/>
    <w:rsid w:val="74303696"/>
    <w:rsid w:val="752DC769"/>
    <w:rsid w:val="76F7CB6A"/>
    <w:rsid w:val="7B4950F8"/>
    <w:rsid w:val="7D46F495"/>
    <w:rsid w:val="7E4D7FE7"/>
    <w:rsid w:val="7E6E5A01"/>
    <w:rsid w:val="7F1C1C07"/>
    <w:rsid w:val="7F451981"/>
    <w:rsid w:val="7F5F73AD"/>
    <w:rsid w:val="7FADE7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E255F"/>
  <w15:docId w15:val="{DD32968D-6B89-455F-B604-7DC534C0E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FD72FB"/>
    <w:pPr>
      <w:suppressAutoHyphens/>
      <w:spacing w:line="240" w:lineRule="auto"/>
      <w:jc w:val="center"/>
      <w:outlineLvl w:val="0"/>
    </w:pPr>
    <w:rPr>
      <w:rFonts w:ascii="Calibri" w:eastAsia="Calibri" w:hAnsi="Calibri" w:cs="Calibri"/>
      <w:b/>
      <w:color w:val="000000"/>
      <w:sz w:val="24"/>
      <w:szCs w:val="24"/>
      <w:lang w:val="en-IN" w:eastAsia="en-IN"/>
    </w:rPr>
  </w:style>
  <w:style w:type="paragraph" w:styleId="Heading2">
    <w:name w:val="heading 2"/>
    <w:basedOn w:val="Normal"/>
    <w:next w:val="Normal"/>
    <w:rsid w:val="00FD72FB"/>
    <w:pPr>
      <w:suppressAutoHyphens/>
      <w:spacing w:line="240" w:lineRule="auto"/>
      <w:outlineLvl w:val="1"/>
    </w:pPr>
    <w:rPr>
      <w:rFonts w:ascii="Calibri" w:hAnsi="Calibri" w:cs="Calibri"/>
      <w:b/>
      <w:lang w:val="en-US"/>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Hyperlink">
    <w:name w:val="Hyperlink"/>
    <w:uiPriority w:val="99"/>
    <w:semiHidden/>
    <w:unhideWhenUsed/>
    <w:rsid w:val="00581012"/>
    <w:rPr>
      <w:color w:val="0000FF"/>
      <w:u w:val="single"/>
    </w:rPr>
  </w:style>
  <w:style w:type="paragraph" w:styleId="Header">
    <w:name w:val="header"/>
    <w:basedOn w:val="Normal"/>
    <w:link w:val="HeaderChar"/>
    <w:uiPriority w:val="99"/>
    <w:unhideWhenUsed/>
    <w:rsid w:val="00581012"/>
    <w:pPr>
      <w:tabs>
        <w:tab w:val="center" w:pos="4680"/>
        <w:tab w:val="right" w:pos="9360"/>
      </w:tabs>
      <w:spacing w:line="240" w:lineRule="auto"/>
    </w:pPr>
  </w:style>
  <w:style w:type="character" w:customStyle="1" w:styleId="HeaderChar">
    <w:name w:val="Header Char"/>
    <w:basedOn w:val="DefaultParagraphFont"/>
    <w:link w:val="Header"/>
    <w:uiPriority w:val="99"/>
    <w:rsid w:val="00581012"/>
  </w:style>
  <w:style w:type="paragraph" w:styleId="Footer">
    <w:name w:val="footer"/>
    <w:basedOn w:val="Normal"/>
    <w:link w:val="FooterChar"/>
    <w:uiPriority w:val="99"/>
    <w:unhideWhenUsed/>
    <w:rsid w:val="00581012"/>
    <w:pPr>
      <w:tabs>
        <w:tab w:val="center" w:pos="4680"/>
        <w:tab w:val="right" w:pos="9360"/>
      </w:tabs>
      <w:spacing w:line="240" w:lineRule="auto"/>
    </w:pPr>
  </w:style>
  <w:style w:type="character" w:customStyle="1" w:styleId="FooterChar">
    <w:name w:val="Footer Char"/>
    <w:basedOn w:val="DefaultParagraphFont"/>
    <w:link w:val="Footer"/>
    <w:uiPriority w:val="99"/>
    <w:rsid w:val="00581012"/>
  </w:style>
  <w:style w:type="character" w:styleId="CommentReference">
    <w:name w:val="annotation reference"/>
    <w:basedOn w:val="DefaultParagraphFont"/>
    <w:uiPriority w:val="99"/>
    <w:semiHidden/>
    <w:unhideWhenUsed/>
    <w:rsid w:val="00FD45EA"/>
    <w:rPr>
      <w:sz w:val="16"/>
      <w:szCs w:val="16"/>
    </w:rPr>
  </w:style>
  <w:style w:type="paragraph" w:styleId="CommentText">
    <w:name w:val="annotation text"/>
    <w:basedOn w:val="Normal"/>
    <w:link w:val="CommentTextChar"/>
    <w:uiPriority w:val="99"/>
    <w:semiHidden/>
    <w:unhideWhenUsed/>
    <w:rsid w:val="00FD45EA"/>
    <w:pPr>
      <w:spacing w:line="240" w:lineRule="auto"/>
    </w:pPr>
    <w:rPr>
      <w:sz w:val="20"/>
      <w:szCs w:val="20"/>
    </w:rPr>
  </w:style>
  <w:style w:type="character" w:customStyle="1" w:styleId="CommentTextChar">
    <w:name w:val="Comment Text Char"/>
    <w:basedOn w:val="DefaultParagraphFont"/>
    <w:link w:val="CommentText"/>
    <w:uiPriority w:val="99"/>
    <w:semiHidden/>
    <w:rsid w:val="00FD45EA"/>
    <w:rPr>
      <w:sz w:val="20"/>
      <w:szCs w:val="20"/>
    </w:rPr>
  </w:style>
  <w:style w:type="paragraph" w:styleId="CommentSubject">
    <w:name w:val="annotation subject"/>
    <w:basedOn w:val="CommentText"/>
    <w:next w:val="CommentText"/>
    <w:link w:val="CommentSubjectChar"/>
    <w:uiPriority w:val="99"/>
    <w:semiHidden/>
    <w:unhideWhenUsed/>
    <w:rsid w:val="00FD45EA"/>
    <w:rPr>
      <w:b/>
      <w:bCs/>
    </w:rPr>
  </w:style>
  <w:style w:type="character" w:customStyle="1" w:styleId="CommentSubjectChar">
    <w:name w:val="Comment Subject Char"/>
    <w:basedOn w:val="CommentTextChar"/>
    <w:link w:val="CommentSubject"/>
    <w:uiPriority w:val="99"/>
    <w:semiHidden/>
    <w:rsid w:val="00FD45EA"/>
    <w:rPr>
      <w:b/>
      <w:bCs/>
      <w:sz w:val="20"/>
      <w:szCs w:val="20"/>
    </w:rPr>
  </w:style>
  <w:style w:type="paragraph" w:styleId="BalloonText">
    <w:name w:val="Balloon Text"/>
    <w:basedOn w:val="Normal"/>
    <w:link w:val="BalloonTextChar"/>
    <w:uiPriority w:val="99"/>
    <w:semiHidden/>
    <w:unhideWhenUsed/>
    <w:rsid w:val="00FD45E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45EA"/>
    <w:rPr>
      <w:rFonts w:ascii="Segoe UI" w:hAnsi="Segoe UI" w:cs="Segoe UI"/>
      <w:sz w:val="18"/>
      <w:szCs w:val="1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FD72FB"/>
    <w:rPr>
      <w:rFonts w:ascii="Calibri" w:eastAsia="Calibri" w:hAnsi="Calibri" w:cs="Calibri"/>
      <w:b/>
      <w:color w:val="000000"/>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505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4A0975-7C0E-4663-960A-CCF02C26D4C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5D0D8139-1FF9-44C5-BF1E-6E117A386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2AA424-A886-4366-8AB6-A686823A58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3</Pages>
  <Words>302</Words>
  <Characters>172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z</dc:creator>
  <cp:lastModifiedBy>Merren, Joshua</cp:lastModifiedBy>
  <cp:revision>4</cp:revision>
  <dcterms:created xsi:type="dcterms:W3CDTF">2024-04-27T18:52:00Z</dcterms:created>
  <dcterms:modified xsi:type="dcterms:W3CDTF">2024-07-23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104247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